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Contains resources (eg PDFs) unique to this usecase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1038a4a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08-30T07:17:50Z</dcterms:created>
  <dcterms:modified xsi:type="dcterms:W3CDTF">2016-08-30T07:17:50Z</dcterms:modified>
</cp:coreProperties>
</file>